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1134"/>
        <w:gridCol w:w="1134"/>
        <w:gridCol w:w="3686"/>
        <w:gridCol w:w="1701"/>
        <w:gridCol w:w="1701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12511BE6" w:rsidR="009E311D" w:rsidRPr="006066A3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Туризъм</w:t>
            </w:r>
          </w:p>
        </w:tc>
      </w:tr>
      <w:tr w:rsidR="009E311D" w:rsidRPr="009E311D" w14:paraId="3DEC350D" w14:textId="77777777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5215E0A8" w:rsidR="009E311D" w:rsidRPr="0034007A" w:rsidRDefault="003266F2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Доц. А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иджо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д-р, гл. ас. Т. Димитров, д-р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Кирил Михайлов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оц. К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олапчие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М. Михайлов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хон.пр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. Д. Илчев</w:t>
            </w:r>
          </w:p>
        </w:tc>
      </w:tr>
      <w:tr w:rsidR="009E311D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2869CD5C" w:rsidR="009E311D" w:rsidRPr="009E311D" w:rsidRDefault="00C743EA" w:rsidP="004713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0C5C2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3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0C5C2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val="en-US" w:eastAsia="bg-BG"/>
              </w:rPr>
              <w:t>4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47136B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3266F2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7493097B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.00-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0899A9D5" w:rsidR="009E311D" w:rsidRPr="006066A3" w:rsidRDefault="006066A3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.30-12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1E643F78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2.00-13.3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7372C1BA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3266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2D6B32F0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5.00-16.3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0A6F59D8" w:rsidR="009E311D" w:rsidRPr="006066A3" w:rsidRDefault="006066A3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6.30-18.00</w:t>
            </w:r>
          </w:p>
        </w:tc>
      </w:tr>
      <w:tr w:rsidR="00734044" w:rsidRPr="009E311D" w14:paraId="373B122F" w14:textId="77777777" w:rsidTr="003266F2">
        <w:trPr>
          <w:trHeight w:val="524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ACC0" w14:textId="1CAD6EB5" w:rsidR="00734044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А. </w:t>
            </w:r>
            <w:proofErr w:type="spellStart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Хиджов</w:t>
            </w:r>
            <w:proofErr w:type="spellEnd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, М. Михайлов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5A20E15F"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4B9C5" w14:textId="77777777"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6A5E7E55" w:rsidR="00734044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К. Михайлов, М. Михайлов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734044" w:rsidRPr="003266F2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18424E48" w:rsidR="00734044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14:paraId="7C19AA23" w14:textId="77777777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28893CB9"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А. </w:t>
            </w:r>
            <w:proofErr w:type="spellStart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Хиджов</w:t>
            </w:r>
            <w:proofErr w:type="spellEnd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, М. Михайло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0762CA64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5E3AFB6D"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Д. Илчев К. Михайлов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</w:tr>
      <w:tr w:rsidR="00954F07" w:rsidRPr="009E311D" w14:paraId="37735DAB" w14:textId="77777777" w:rsidTr="003266F2">
        <w:trPr>
          <w:trHeight w:val="617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AC095" w14:textId="12480F02"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Д. Илчев К. Михайло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77777777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2AA58F44" w:rsidR="00954F07" w:rsidRPr="003266F2" w:rsidRDefault="003266F2" w:rsidP="009617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 xml:space="preserve">Т. Димитров, К. </w:t>
            </w:r>
            <w:proofErr w:type="spellStart"/>
            <w:r w:rsidRPr="003266F2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  <w:t>Долапчиев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954F07" w:rsidRPr="003266F2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0E6CFC67"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отбор</w:t>
            </w:r>
          </w:p>
        </w:tc>
      </w:tr>
      <w:tr w:rsidR="00954F07" w:rsidRPr="009E311D" w14:paraId="0F1F641A" w14:textId="77777777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9985" w14:textId="72441666" w:rsidR="00954F07" w:rsidRPr="003266F2" w:rsidRDefault="003266F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</w:pPr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 xml:space="preserve">К. </w:t>
            </w:r>
            <w:proofErr w:type="spellStart"/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Долапчиев</w:t>
            </w:r>
            <w:proofErr w:type="spellEnd"/>
            <w:r w:rsidRPr="003266F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bg-BG"/>
              </w:rPr>
              <w:t>, Д. Илчев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77777777"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55EB2F2C" w:rsidR="00954F07" w:rsidRPr="003266F2" w:rsidRDefault="00954F07" w:rsidP="0015498A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2FDE98AC" w:rsidR="00954F07" w:rsidRPr="003266F2" w:rsidRDefault="003266F2" w:rsidP="009617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266F2">
              <w:rPr>
                <w:rFonts w:ascii="Times New Roman" w:hAnsi="Times New Roman" w:cs="Times New Roman"/>
                <w:b/>
                <w:sz w:val="24"/>
                <w:szCs w:val="24"/>
              </w:rPr>
              <w:t>К.Михайлов</w:t>
            </w:r>
            <w:proofErr w:type="spellEnd"/>
            <w:r w:rsidRPr="003266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0C5C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Г. </w:t>
            </w:r>
            <w:proofErr w:type="spellStart"/>
            <w:r w:rsidR="000C5C25">
              <w:rPr>
                <w:rFonts w:ascii="Times New Roman" w:hAnsi="Times New Roman" w:cs="Times New Roman"/>
                <w:b/>
                <w:sz w:val="24"/>
                <w:szCs w:val="24"/>
              </w:rPr>
              <w:t>Крачанов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3FB09EF" w:rsidR="00954F07" w:rsidRPr="003266F2" w:rsidRDefault="00954F07" w:rsidP="00031FE1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954F07" w:rsidRPr="003266F2" w:rsidRDefault="00954F07" w:rsidP="009617E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954F07" w:rsidRPr="009E311D" w14:paraId="49774A9E" w14:textId="77777777" w:rsidTr="003266F2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583B9C69" w:rsidR="001F4D9D" w:rsidRPr="00C44C52" w:rsidRDefault="00C036F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З</w:t>
            </w:r>
            <w:r w:rsidR="001F4D9D"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а</w:t>
            </w:r>
            <w:r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ниманията</w:t>
            </w:r>
            <w:r w:rsidR="00314AB1"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се провеждат</w:t>
            </w:r>
            <w:r w:rsidR="004D60B2"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от </w:t>
            </w:r>
            <w:r w:rsidR="000C5C2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09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.</w:t>
            </w:r>
            <w:r w:rsidR="00A76C0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bg-BG"/>
              </w:rPr>
              <w:t>10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. до</w:t>
            </w:r>
            <w:r w:rsidR="00A76C0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2</w:t>
            </w:r>
            <w:r w:rsidR="000C5C2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2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.</w:t>
            </w:r>
            <w:r w:rsidR="00A76C0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10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– езерото Ариана Борисова градина до </w:t>
            </w:r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О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рлов </w:t>
            </w:r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м</w:t>
            </w:r>
            <w:r w:rsidR="003266F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ост</w:t>
            </w:r>
            <w:r w:rsidR="004D60B2" w:rsidRPr="004D60B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  <w:lang w:eastAsia="bg-BG"/>
              </w:rPr>
              <w:t xml:space="preserve"> </w:t>
            </w:r>
            <w:r w:rsidR="00A76C05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  <w:lang w:eastAsia="bg-BG"/>
              </w:rPr>
              <w:t>,</w:t>
            </w:r>
            <w:r w:rsidR="00C44C52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  <w:lang w:eastAsia="bg-BG"/>
              </w:rPr>
              <w:t xml:space="preserve"> </w:t>
            </w:r>
            <w:r w:rsidR="00C44C52" w:rsidRP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от </w:t>
            </w:r>
            <w:r w:rsidR="00A76C0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24</w:t>
            </w:r>
            <w:r w:rsidR="00C44C52" w:rsidRP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.</w:t>
            </w:r>
            <w:r w:rsidR="00A76C05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10</w:t>
            </w:r>
            <w:r w:rsidR="00C44C52" w:rsidRP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. до 25.11. – кв. Симеоново последна спирка на автобус </w:t>
            </w:r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№</w:t>
            </w:r>
            <w:r w:rsidR="00C44C52" w:rsidRP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67</w:t>
            </w:r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, от 27.11. до 14.01. кв. Драгалевци – Площада, </w:t>
            </w:r>
            <w:proofErr w:type="spellStart"/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авт</w:t>
            </w:r>
            <w:proofErr w:type="spellEnd"/>
            <w:r w:rsid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>. №64</w:t>
            </w:r>
            <w:r w:rsidR="004D60B2" w:rsidRPr="00C44C52">
              <w:rPr>
                <w:rFonts w:ascii="Times New Roman" w:eastAsia="Times New Roman" w:hAnsi="Times New Roman" w:cs="Times New Roman"/>
                <w:sz w:val="28"/>
                <w:szCs w:val="28"/>
                <w:lang w:eastAsia="bg-BG"/>
              </w:rPr>
              <w:t xml:space="preserve">    </w:t>
            </w:r>
            <w:r w:rsidR="004D60B2" w:rsidRPr="00C44C5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  </w:t>
            </w:r>
          </w:p>
          <w:p w14:paraId="65CD59CD" w14:textId="77777777" w:rsidR="004D60B2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14:paraId="7B13684F" w14:textId="77777777" w:rsidR="004D60B2" w:rsidRDefault="004D60B2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4D60B2" w:rsidRPr="00520F77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18C01085" w:rsidR="004D60B2" w:rsidRPr="00520F77" w:rsidRDefault="004D60B2" w:rsidP="004D60B2">
                  <w:pPr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аза (</w:t>
                  </w:r>
                  <w:r w:rsidR="000C5C2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Стената</w:t>
                  </w: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)</w:t>
                  </w:r>
                </w:p>
              </w:tc>
            </w:tr>
            <w:tr w:rsidR="004D60B2" w:rsidRPr="00520F77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24D7D563" w:rsidR="004D60B2" w:rsidRPr="00520F77" w:rsidRDefault="003266F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Доц. А.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Хиджов</w:t>
                  </w:r>
                  <w:proofErr w:type="spellEnd"/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д-р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4C0FCD7D" w:rsidR="004D60B2" w:rsidRPr="00520F77" w:rsidRDefault="003266F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торник 1</w:t>
                  </w:r>
                  <w:r w:rsidR="000C5C25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-1</w:t>
                  </w:r>
                  <w:r w:rsidR="000C5C25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ч.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23D8782F" w:rsidR="004D60B2" w:rsidRPr="00520F77" w:rsidRDefault="003266F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неделник 14-15ч.</w:t>
                  </w:r>
                </w:p>
              </w:tc>
            </w:tr>
            <w:tr w:rsidR="004D60B2" w:rsidRPr="00520F77" w14:paraId="416120FF" w14:textId="77777777" w:rsidTr="003266F2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694A2D" w14:textId="5E429CD0" w:rsidR="004D60B2" w:rsidRPr="00520F77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615A3F7E" w:rsidR="004D60B2" w:rsidRPr="00520F77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4287732C" w:rsidR="004D60B2" w:rsidRPr="00520F77" w:rsidRDefault="004D60B2" w:rsidP="004D60B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2EA510C5" w14:textId="2EE22784" w:rsidR="004D60B2" w:rsidRDefault="004D60B2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301C255D" w:rsidR="004D60B2" w:rsidRDefault="006066A3" w:rsidP="004D60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проф. Боряна </w:t>
            </w:r>
            <w:proofErr w:type="spellStart"/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Туманова</w:t>
            </w:r>
            <w:proofErr w:type="spellEnd"/>
            <w:r w:rsidR="004D60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/</w:t>
            </w:r>
          </w:p>
          <w:p w14:paraId="564E4D95" w14:textId="77777777" w:rsidR="004D60B2" w:rsidRPr="00314AB1" w:rsidRDefault="004D60B2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14:paraId="5942DFBF" w14:textId="4F6094CE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E6FD5AF" w14:textId="6469E255" w:rsidR="001F4D9D" w:rsidRPr="009E311D" w:rsidRDefault="001F4D9D" w:rsidP="004D60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0AA7E4C9" w14:textId="77777777" w:rsidR="00EE2E72" w:rsidRDefault="00EE2E72" w:rsidP="00F644DE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0C5C25"/>
    <w:rsid w:val="0011569C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75250"/>
    <w:rsid w:val="002C3141"/>
    <w:rsid w:val="00314AB1"/>
    <w:rsid w:val="003266F2"/>
    <w:rsid w:val="0033335F"/>
    <w:rsid w:val="0033598B"/>
    <w:rsid w:val="0034007A"/>
    <w:rsid w:val="00360061"/>
    <w:rsid w:val="004038FB"/>
    <w:rsid w:val="004121CF"/>
    <w:rsid w:val="00414896"/>
    <w:rsid w:val="0047136B"/>
    <w:rsid w:val="004758F5"/>
    <w:rsid w:val="004D60B2"/>
    <w:rsid w:val="00533047"/>
    <w:rsid w:val="00534D15"/>
    <w:rsid w:val="00543C0C"/>
    <w:rsid w:val="005A0BE2"/>
    <w:rsid w:val="006066A3"/>
    <w:rsid w:val="00607B82"/>
    <w:rsid w:val="0067709C"/>
    <w:rsid w:val="006B513B"/>
    <w:rsid w:val="006D4967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76C05"/>
    <w:rsid w:val="00AB25B6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44C52"/>
    <w:rsid w:val="00C54BBD"/>
    <w:rsid w:val="00C743EA"/>
    <w:rsid w:val="00C95757"/>
    <w:rsid w:val="00CC31A2"/>
    <w:rsid w:val="00D14B1F"/>
    <w:rsid w:val="00D768FD"/>
    <w:rsid w:val="00D95148"/>
    <w:rsid w:val="00DF32A2"/>
    <w:rsid w:val="00E104E8"/>
    <w:rsid w:val="00E22EBB"/>
    <w:rsid w:val="00E34341"/>
    <w:rsid w:val="00EA197C"/>
    <w:rsid w:val="00EE2E72"/>
    <w:rsid w:val="00F30FBE"/>
    <w:rsid w:val="00F3377C"/>
    <w:rsid w:val="00F566A1"/>
    <w:rsid w:val="00F644DE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CC5220-B812-45D4-B590-3FC4654A6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</dc:creator>
  <cp:lastModifiedBy>All</cp:lastModifiedBy>
  <cp:revision>4</cp:revision>
  <dcterms:created xsi:type="dcterms:W3CDTF">2023-09-11T07:01:00Z</dcterms:created>
  <dcterms:modified xsi:type="dcterms:W3CDTF">2024-01-18T08:20:00Z</dcterms:modified>
</cp:coreProperties>
</file>